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otswan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otswana received a score of 63.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otswana received a score of 5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otswana received a score of</w:t>
      </w:r>
      <w:r>
        <w:t xml:space="preserve"> </w:t>
      </w:r>
      <w:r>
        <w:rPr>
          <w:b/>
          <w:bCs/>
        </w:rPr>
        <w:t xml:space="preserve">68.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otswana received a score of 74.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otswana received a score of 62.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otswana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otswana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otswan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otswan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otswan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otswana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otswan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otswan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otswan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otswana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otswan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otswan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otswan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1971,1981,1991,2001,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93, 1994, 1999, 2002, 2007, 2009,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6, 2007, 2009, 2011, 2012, 2013, 2014, 2015, 2017,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95, 1996, 2005, 2006</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0, 2001, 2004, 2005, 2007, 2008,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0</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18:36Z</dcterms:created>
  <dcterms:modified xsi:type="dcterms:W3CDTF">2024-11-11T22:1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otswana Country Report</vt:lpwstr>
  </property>
  <property fmtid="{D5CDD505-2E9C-101B-9397-08002B2CF9AE}" pid="10" name="toc-title">
    <vt:lpwstr>Table of contents</vt:lpwstr>
  </property>
</Properties>
</file>